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ed3de6</w:t>
            </w:r>
            <w:r>
              <w:t xml:space="preserve"> </w:t>
            </w:r>
            <w:r>
              <w:t xml:space="preserve">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0a4af5b1-9a5b-4932-94f9-0da92aa805bc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8530252d-2a0c-44e9-9dd3-f427e5c5aeae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f63f9eb-3144-40a9-83c9-590148d068e4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04:39:27Z</dcterms:created>
  <dcterms:modified xsi:type="dcterms:W3CDTF">2023-06-29T04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